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F77CBE" w14:textId="044532A9" w:rsidR="00574386" w:rsidRDefault="00574386" w:rsidP="00FC505C">
      <w:pPr>
        <w:ind w:left="720" w:hanging="360"/>
      </w:pPr>
      <w:r>
        <w:t>============================================================================================</w:t>
      </w:r>
    </w:p>
    <w:p w14:paraId="6DB53CEE" w14:textId="75145542" w:rsidR="00574386" w:rsidRDefault="00574386" w:rsidP="00574386">
      <w:pPr>
        <w:ind w:left="720" w:hanging="360"/>
        <w:jc w:val="center"/>
        <w:rPr>
          <w:b/>
          <w:bCs/>
          <w:sz w:val="32"/>
          <w:szCs w:val="32"/>
        </w:rPr>
      </w:pPr>
      <w:r w:rsidRPr="00574386">
        <w:rPr>
          <w:b/>
          <w:bCs/>
          <w:sz w:val="32"/>
          <w:szCs w:val="32"/>
        </w:rPr>
        <w:t>Week: 1</w:t>
      </w:r>
    </w:p>
    <w:p w14:paraId="2817C75B" w14:textId="77777777" w:rsidR="00574386" w:rsidRPr="00574386" w:rsidRDefault="00574386" w:rsidP="00574386">
      <w:pPr>
        <w:ind w:left="720" w:hanging="360"/>
        <w:jc w:val="center"/>
        <w:rPr>
          <w:b/>
          <w:bCs/>
          <w:sz w:val="32"/>
          <w:szCs w:val="32"/>
        </w:rPr>
      </w:pPr>
    </w:p>
    <w:p w14:paraId="214114AA" w14:textId="4E3DA2E8" w:rsidR="006D402D" w:rsidRDefault="005E00DA" w:rsidP="00FC505C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FC505C" w:rsidRPr="005E00DA">
        <w:rPr>
          <w:b/>
          <w:bCs/>
          <w:sz w:val="28"/>
          <w:szCs w:val="28"/>
        </w:rPr>
        <w:t xml:space="preserve">cd </w:t>
      </w:r>
      <w:r w:rsidR="00FC505C" w:rsidRPr="00FC505C">
        <w:rPr>
          <w:sz w:val="28"/>
          <w:szCs w:val="28"/>
        </w:rPr>
        <w:tab/>
      </w:r>
      <w:r w:rsidR="00FC505C" w:rsidRPr="00FC505C">
        <w:rPr>
          <w:sz w:val="28"/>
          <w:szCs w:val="28"/>
        </w:rPr>
        <w:tab/>
        <w:t>-&gt; change directory</w:t>
      </w:r>
    </w:p>
    <w:p w14:paraId="53AB9D73" w14:textId="0169ADD0" w:rsidR="00FC505C" w:rsidRDefault="005E00DA" w:rsidP="00FC505C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FC505C" w:rsidRPr="005E00DA">
        <w:rPr>
          <w:b/>
          <w:bCs/>
          <w:sz w:val="28"/>
          <w:szCs w:val="28"/>
        </w:rPr>
        <w:t>pwd</w:t>
      </w:r>
      <w:r w:rsidR="00FC505C" w:rsidRPr="005E00DA">
        <w:rPr>
          <w:b/>
          <w:bCs/>
          <w:sz w:val="28"/>
          <w:szCs w:val="28"/>
        </w:rPr>
        <w:tab/>
      </w:r>
      <w:r w:rsidR="00FC505C">
        <w:rPr>
          <w:sz w:val="28"/>
          <w:szCs w:val="28"/>
        </w:rPr>
        <w:tab/>
        <w:t>-&gt; present working directory</w:t>
      </w:r>
    </w:p>
    <w:p w14:paraId="5E4319D7" w14:textId="0B7422DA" w:rsidR="00FC505C" w:rsidRDefault="005E00DA" w:rsidP="00FC505C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FC505C" w:rsidRPr="005E00DA">
        <w:rPr>
          <w:b/>
          <w:bCs/>
          <w:sz w:val="28"/>
          <w:szCs w:val="28"/>
        </w:rPr>
        <w:t xml:space="preserve">ls </w:t>
      </w:r>
      <w:r w:rsidR="00FC505C">
        <w:rPr>
          <w:sz w:val="28"/>
          <w:szCs w:val="28"/>
        </w:rPr>
        <w:tab/>
      </w:r>
      <w:r w:rsidR="00FC505C">
        <w:rPr>
          <w:sz w:val="28"/>
          <w:szCs w:val="28"/>
        </w:rPr>
        <w:tab/>
        <w:t>-&gt; list the files in the current directory</w:t>
      </w:r>
    </w:p>
    <w:p w14:paraId="389BFACA" w14:textId="440AD48E" w:rsidR="00FC505C" w:rsidRDefault="005E00DA" w:rsidP="00FC505C">
      <w:pPr>
        <w:pStyle w:val="ListParagraph"/>
        <w:ind w:left="1440" w:hanging="720"/>
        <w:rPr>
          <w:color w:val="FF0000"/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FC505C" w:rsidRPr="005E00DA">
        <w:rPr>
          <w:b/>
          <w:bCs/>
          <w:sz w:val="28"/>
          <w:szCs w:val="28"/>
        </w:rPr>
        <w:t xml:space="preserve">ls -l </w:t>
      </w:r>
      <w:r w:rsidR="00FC505C" w:rsidRPr="005E00DA">
        <w:rPr>
          <w:b/>
          <w:bCs/>
          <w:sz w:val="28"/>
          <w:szCs w:val="28"/>
        </w:rPr>
        <w:tab/>
      </w:r>
      <w:r w:rsidR="00FC505C">
        <w:rPr>
          <w:sz w:val="28"/>
          <w:szCs w:val="28"/>
        </w:rPr>
        <w:tab/>
      </w:r>
      <w:r w:rsidR="00FC505C" w:rsidRPr="00FC505C">
        <w:rPr>
          <w:sz w:val="28"/>
          <w:szCs w:val="28"/>
        </w:rPr>
        <w:t xml:space="preserve">-&gt; list the files but in </w:t>
      </w:r>
      <w:r w:rsidR="00FC505C" w:rsidRPr="00FC505C">
        <w:rPr>
          <w:color w:val="FF0000"/>
          <w:sz w:val="28"/>
          <w:szCs w:val="28"/>
        </w:rPr>
        <w:t>long listing (detailed manner)</w:t>
      </w:r>
    </w:p>
    <w:p w14:paraId="4FD1F177" w14:textId="2DE1A1D9" w:rsidR="00FC505C" w:rsidRDefault="005E00DA" w:rsidP="00FC505C">
      <w:pPr>
        <w:pStyle w:val="ListParagraph"/>
        <w:ind w:left="1440" w:hanging="720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FC505C" w:rsidRPr="005E00DA">
        <w:rPr>
          <w:b/>
          <w:bCs/>
          <w:sz w:val="28"/>
          <w:szCs w:val="28"/>
        </w:rPr>
        <w:t>ls -a</w:t>
      </w:r>
      <w:r w:rsidR="00FC505C" w:rsidRPr="005E00DA">
        <w:rPr>
          <w:b/>
          <w:bCs/>
          <w:sz w:val="28"/>
          <w:szCs w:val="28"/>
        </w:rPr>
        <w:tab/>
      </w:r>
      <w:r w:rsidR="00FC505C">
        <w:rPr>
          <w:sz w:val="28"/>
          <w:szCs w:val="28"/>
        </w:rPr>
        <w:tab/>
        <w:t xml:space="preserve">-&gt; list the files </w:t>
      </w:r>
      <w:r w:rsidR="00FC505C" w:rsidRPr="00FC505C">
        <w:rPr>
          <w:color w:val="FF0000"/>
          <w:sz w:val="28"/>
          <w:szCs w:val="28"/>
        </w:rPr>
        <w:t>including hidden</w:t>
      </w:r>
      <w:r w:rsidR="00FC505C">
        <w:rPr>
          <w:sz w:val="28"/>
          <w:szCs w:val="28"/>
        </w:rPr>
        <w:t xml:space="preserve"> files.</w:t>
      </w:r>
    </w:p>
    <w:p w14:paraId="015AE270" w14:textId="125A50FC" w:rsidR="00FC505C" w:rsidRDefault="005E00DA" w:rsidP="00FC505C">
      <w:pPr>
        <w:pStyle w:val="ListParagraph"/>
        <w:ind w:left="1440" w:hanging="720"/>
        <w:rPr>
          <w:color w:val="FF0000"/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FC505C" w:rsidRPr="005E00DA">
        <w:rPr>
          <w:b/>
          <w:bCs/>
          <w:sz w:val="28"/>
          <w:szCs w:val="28"/>
        </w:rPr>
        <w:t xml:space="preserve">ls -la </w:t>
      </w:r>
      <w:r w:rsidR="00FC505C">
        <w:rPr>
          <w:sz w:val="28"/>
          <w:szCs w:val="28"/>
        </w:rPr>
        <w:tab/>
      </w:r>
      <w:r w:rsidR="00FC505C">
        <w:rPr>
          <w:sz w:val="28"/>
          <w:szCs w:val="28"/>
        </w:rPr>
        <w:tab/>
        <w:t xml:space="preserve">-&gt; list the files </w:t>
      </w:r>
      <w:r w:rsidR="00FC505C" w:rsidRPr="00FC505C">
        <w:rPr>
          <w:color w:val="FF0000"/>
          <w:sz w:val="28"/>
          <w:szCs w:val="28"/>
        </w:rPr>
        <w:t xml:space="preserve">including hidden </w:t>
      </w:r>
      <w:r w:rsidR="00FC505C">
        <w:rPr>
          <w:sz w:val="28"/>
          <w:szCs w:val="28"/>
        </w:rPr>
        <w:t xml:space="preserve">file but in </w:t>
      </w:r>
      <w:r w:rsidR="00FC505C" w:rsidRPr="00FC505C">
        <w:rPr>
          <w:color w:val="FF0000"/>
          <w:sz w:val="28"/>
          <w:szCs w:val="28"/>
        </w:rPr>
        <w:t>long listing.</w:t>
      </w:r>
    </w:p>
    <w:p w14:paraId="1397092B" w14:textId="2290144B" w:rsidR="00FC505C" w:rsidRDefault="005E00DA" w:rsidP="00FC505C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FC505C" w:rsidRPr="005E00DA">
        <w:rPr>
          <w:b/>
          <w:bCs/>
          <w:sz w:val="28"/>
          <w:szCs w:val="28"/>
        </w:rPr>
        <w:t xml:space="preserve">cal </w:t>
      </w:r>
      <w:r w:rsidR="00FC505C" w:rsidRPr="005E00DA">
        <w:rPr>
          <w:b/>
          <w:bCs/>
          <w:sz w:val="28"/>
          <w:szCs w:val="28"/>
        </w:rPr>
        <w:tab/>
      </w:r>
      <w:r w:rsidR="00FC505C">
        <w:rPr>
          <w:sz w:val="28"/>
          <w:szCs w:val="28"/>
        </w:rPr>
        <w:tab/>
        <w:t>-&gt; shows the calender</w:t>
      </w:r>
      <w:r w:rsidR="00ED0337">
        <w:rPr>
          <w:sz w:val="28"/>
          <w:szCs w:val="28"/>
        </w:rPr>
        <w:t xml:space="preserve"> (</w:t>
      </w:r>
      <w:r w:rsidR="00ED0337" w:rsidRPr="00ED0337">
        <w:rPr>
          <w:color w:val="FF0000"/>
          <w:sz w:val="28"/>
          <w:szCs w:val="28"/>
        </w:rPr>
        <w:t>current month</w:t>
      </w:r>
      <w:r w:rsidR="00ED0337">
        <w:rPr>
          <w:sz w:val="28"/>
          <w:szCs w:val="28"/>
        </w:rPr>
        <w:t>)</w:t>
      </w:r>
      <w:r w:rsidR="00FC505C">
        <w:rPr>
          <w:sz w:val="28"/>
          <w:szCs w:val="28"/>
        </w:rPr>
        <w:t>.</w:t>
      </w:r>
    </w:p>
    <w:p w14:paraId="7314C009" w14:textId="5E815468" w:rsidR="00FC505C" w:rsidRDefault="005E00DA" w:rsidP="00FC505C">
      <w:pPr>
        <w:pStyle w:val="ListParagraph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FC505C" w:rsidRPr="005E00DA">
        <w:rPr>
          <w:b/>
          <w:bCs/>
          <w:sz w:val="28"/>
          <w:szCs w:val="28"/>
        </w:rPr>
        <w:t>cal 2 2023</w:t>
      </w:r>
      <w:r w:rsidR="00FC505C">
        <w:rPr>
          <w:sz w:val="28"/>
          <w:szCs w:val="28"/>
        </w:rPr>
        <w:tab/>
        <w:t xml:space="preserve">-&gt; shows the calender but </w:t>
      </w:r>
      <w:r w:rsidR="00ED0337">
        <w:rPr>
          <w:sz w:val="28"/>
          <w:szCs w:val="28"/>
        </w:rPr>
        <w:t>of specific month and year.</w:t>
      </w:r>
    </w:p>
    <w:p w14:paraId="1028DFE3" w14:textId="35036689" w:rsidR="00ED0337" w:rsidRDefault="005E00DA" w:rsidP="00ED0337">
      <w:pPr>
        <w:pStyle w:val="ListParagraph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ED0337" w:rsidRPr="005E00DA">
        <w:rPr>
          <w:b/>
          <w:bCs/>
          <w:sz w:val="28"/>
          <w:szCs w:val="28"/>
        </w:rPr>
        <w:t>cal 2023</w:t>
      </w:r>
      <w:r w:rsidR="00ED0337" w:rsidRPr="005E00DA">
        <w:rPr>
          <w:b/>
          <w:bCs/>
          <w:sz w:val="28"/>
          <w:szCs w:val="28"/>
        </w:rPr>
        <w:tab/>
      </w:r>
      <w:r w:rsidR="00ED0337">
        <w:rPr>
          <w:sz w:val="28"/>
          <w:szCs w:val="28"/>
        </w:rPr>
        <w:t>-&gt; shows the whole calender of 2023 year.</w:t>
      </w:r>
    </w:p>
    <w:p w14:paraId="2DBDCF20" w14:textId="2B3F433E" w:rsidR="00ED0337" w:rsidRDefault="005E00DA" w:rsidP="00ED0337">
      <w:pPr>
        <w:pStyle w:val="ListParagraph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ED0337" w:rsidRPr="005E00DA">
        <w:rPr>
          <w:b/>
          <w:bCs/>
          <w:sz w:val="28"/>
          <w:szCs w:val="28"/>
        </w:rPr>
        <w:t>cal 1</w:t>
      </w:r>
      <w:r w:rsidR="00ED0337" w:rsidRPr="005E00DA">
        <w:rPr>
          <w:b/>
          <w:bCs/>
          <w:sz w:val="28"/>
          <w:szCs w:val="28"/>
        </w:rPr>
        <w:tab/>
      </w:r>
      <w:r w:rsidR="00ED0337">
        <w:rPr>
          <w:sz w:val="28"/>
          <w:szCs w:val="28"/>
        </w:rPr>
        <w:tab/>
        <w:t xml:space="preserve">-&gt; </w:t>
      </w:r>
    </w:p>
    <w:p w14:paraId="3EB8BDD3" w14:textId="20AFA76F" w:rsidR="00ED0337" w:rsidRDefault="005E00DA" w:rsidP="00ED0337">
      <w:pPr>
        <w:pStyle w:val="ListParagraph"/>
        <w:rPr>
          <w:color w:val="70AD47" w:themeColor="accent6"/>
          <w:sz w:val="28"/>
          <w:szCs w:val="28"/>
        </w:rPr>
      </w:pPr>
      <w:r>
        <w:rPr>
          <w:color w:val="70AD47" w:themeColor="accent6"/>
          <w:sz w:val="28"/>
          <w:szCs w:val="28"/>
        </w:rPr>
        <w:t xml:space="preserve">        </w:t>
      </w:r>
      <w:r w:rsidR="00ED0337" w:rsidRPr="00ED0337">
        <w:rPr>
          <w:color w:val="70AD47" w:themeColor="accent6"/>
          <w:sz w:val="28"/>
          <w:szCs w:val="28"/>
        </w:rPr>
        <w:t xml:space="preserve">#Bonus calender in matrix range from from 1 - 9999 </w:t>
      </w:r>
    </w:p>
    <w:p w14:paraId="586A84AF" w14:textId="1F45E29F" w:rsidR="00ED0337" w:rsidRDefault="005E00DA" w:rsidP="00ED0337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ED0337" w:rsidRPr="005E00DA">
        <w:rPr>
          <w:b/>
          <w:bCs/>
          <w:sz w:val="28"/>
          <w:szCs w:val="28"/>
        </w:rPr>
        <w:t xml:space="preserve">date </w:t>
      </w:r>
      <w:r w:rsidR="00ED0337" w:rsidRPr="005E00DA">
        <w:rPr>
          <w:b/>
          <w:bCs/>
          <w:sz w:val="28"/>
          <w:szCs w:val="28"/>
        </w:rPr>
        <w:tab/>
      </w:r>
      <w:r w:rsidR="00ED0337">
        <w:rPr>
          <w:sz w:val="28"/>
          <w:szCs w:val="28"/>
        </w:rPr>
        <w:tab/>
        <w:t>-&gt; current date and time (respect to server)</w:t>
      </w:r>
    </w:p>
    <w:p w14:paraId="5788E7DC" w14:textId="5713BCCF" w:rsidR="00ED0337" w:rsidRDefault="005E00DA" w:rsidP="00ED0337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ED0337" w:rsidRPr="005E00DA">
        <w:rPr>
          <w:b/>
          <w:bCs/>
          <w:sz w:val="28"/>
          <w:szCs w:val="28"/>
        </w:rPr>
        <w:t>who</w:t>
      </w:r>
      <w:r w:rsidR="00ED0337">
        <w:rPr>
          <w:sz w:val="28"/>
          <w:szCs w:val="28"/>
        </w:rPr>
        <w:tab/>
      </w:r>
      <w:r w:rsidR="00ED0337">
        <w:rPr>
          <w:sz w:val="28"/>
          <w:szCs w:val="28"/>
        </w:rPr>
        <w:tab/>
        <w:t>-&gt; people connected to the same node.</w:t>
      </w:r>
    </w:p>
    <w:p w14:paraId="48D3FD23" w14:textId="02DD66DE" w:rsidR="00ED0337" w:rsidRDefault="005E00DA" w:rsidP="00ED0337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ED0337" w:rsidRPr="005E00DA">
        <w:rPr>
          <w:b/>
          <w:bCs/>
          <w:sz w:val="28"/>
          <w:szCs w:val="28"/>
        </w:rPr>
        <w:t xml:space="preserve">w </w:t>
      </w:r>
      <w:r w:rsidR="00ED0337">
        <w:rPr>
          <w:sz w:val="28"/>
          <w:szCs w:val="28"/>
        </w:rPr>
        <w:tab/>
      </w:r>
      <w:r w:rsidR="00ED0337">
        <w:rPr>
          <w:sz w:val="28"/>
          <w:szCs w:val="28"/>
        </w:rPr>
        <w:tab/>
        <w:t>-&gt; detailed view of the who command including the server up-time.</w:t>
      </w:r>
    </w:p>
    <w:p w14:paraId="54DB90A0" w14:textId="2AF48D4C" w:rsidR="00ED0337" w:rsidRDefault="005E00DA" w:rsidP="00ED0337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ED0337" w:rsidRPr="005E00DA">
        <w:rPr>
          <w:b/>
          <w:bCs/>
          <w:sz w:val="28"/>
          <w:szCs w:val="28"/>
        </w:rPr>
        <w:t>whoami</w:t>
      </w:r>
      <w:r w:rsidR="00ED0337">
        <w:rPr>
          <w:sz w:val="28"/>
          <w:szCs w:val="28"/>
        </w:rPr>
        <w:tab/>
        <w:t>-&gt; current username</w:t>
      </w:r>
    </w:p>
    <w:p w14:paraId="5C77F5F7" w14:textId="6369178F" w:rsidR="00ED0337" w:rsidRDefault="005E00DA" w:rsidP="00ED0337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ED0337" w:rsidRPr="005E00DA">
        <w:rPr>
          <w:b/>
          <w:bCs/>
          <w:sz w:val="28"/>
          <w:szCs w:val="28"/>
        </w:rPr>
        <w:t xml:space="preserve">who am i </w:t>
      </w:r>
      <w:r w:rsidR="00ED0337">
        <w:rPr>
          <w:sz w:val="28"/>
          <w:szCs w:val="28"/>
        </w:rPr>
        <w:tab/>
        <w:t>-&gt; same thing as who but just for us.</w:t>
      </w:r>
    </w:p>
    <w:p w14:paraId="301BC254" w14:textId="7C7671D9" w:rsidR="00ED0337" w:rsidRDefault="005E00DA" w:rsidP="00ED0337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5E00DA">
        <w:rPr>
          <w:b/>
          <w:bCs/>
          <w:sz w:val="28"/>
          <w:szCs w:val="28"/>
        </w:rPr>
        <w:t xml:space="preserve">clear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-&gt; clears the screen. </w:t>
      </w:r>
    </w:p>
    <w:p w14:paraId="61136684" w14:textId="51D282E7" w:rsidR="005E00DA" w:rsidRDefault="005E00DA" w:rsidP="005E00DA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5E00DA">
        <w:rPr>
          <w:b/>
          <w:bCs/>
          <w:sz w:val="28"/>
          <w:szCs w:val="28"/>
        </w:rPr>
        <w:t xml:space="preserve">exit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logout from matrix.</w:t>
      </w:r>
    </w:p>
    <w:p w14:paraId="13F4C551" w14:textId="0E9BCFE3" w:rsidR="005E00DA" w:rsidRDefault="005E00DA" w:rsidP="005E00DA">
      <w:pPr>
        <w:pStyle w:val="ListParagraph"/>
        <w:rPr>
          <w:sz w:val="28"/>
          <w:szCs w:val="28"/>
        </w:rPr>
      </w:pPr>
      <w:r w:rsidRPr="005E00DA">
        <w:rPr>
          <w:b/>
          <w:bCs/>
          <w:sz w:val="28"/>
          <w:szCs w:val="28"/>
        </w:rPr>
        <w:t xml:space="preserve"> logout</w:t>
      </w:r>
      <w:r>
        <w:rPr>
          <w:sz w:val="28"/>
          <w:szCs w:val="28"/>
        </w:rPr>
        <w:tab/>
        <w:t>-&gt; same thing</w:t>
      </w:r>
    </w:p>
    <w:p w14:paraId="0A82FE5A" w14:textId="77777777" w:rsidR="00574386" w:rsidRDefault="00574386" w:rsidP="005E00DA">
      <w:pPr>
        <w:pStyle w:val="ListParagraph"/>
        <w:rPr>
          <w:sz w:val="28"/>
          <w:szCs w:val="28"/>
        </w:rPr>
      </w:pPr>
    </w:p>
    <w:p w14:paraId="4AF5C79C" w14:textId="5F2E4F0F" w:rsidR="00574386" w:rsidRPr="00574386" w:rsidRDefault="00574386" w:rsidP="00574386">
      <w:pPr>
        <w:ind w:left="720" w:hanging="360"/>
      </w:pPr>
      <w:r>
        <w:t>============================================================================================</w:t>
      </w:r>
    </w:p>
    <w:p w14:paraId="6EB95CBF" w14:textId="77777777" w:rsidR="00574386" w:rsidRDefault="00574386" w:rsidP="00574386">
      <w:pPr>
        <w:pStyle w:val="ListParagraph"/>
        <w:jc w:val="center"/>
        <w:rPr>
          <w:b/>
          <w:bCs/>
          <w:sz w:val="32"/>
          <w:szCs w:val="32"/>
        </w:rPr>
      </w:pPr>
    </w:p>
    <w:p w14:paraId="1E1526CA" w14:textId="2F041712" w:rsidR="00574386" w:rsidRPr="00574386" w:rsidRDefault="00574386" w:rsidP="00574386">
      <w:pPr>
        <w:pStyle w:val="ListParagraph"/>
        <w:jc w:val="center"/>
        <w:rPr>
          <w:b/>
          <w:bCs/>
          <w:sz w:val="32"/>
          <w:szCs w:val="32"/>
        </w:rPr>
      </w:pPr>
      <w:r w:rsidRPr="00574386">
        <w:rPr>
          <w:b/>
          <w:bCs/>
          <w:sz w:val="32"/>
          <w:szCs w:val="32"/>
        </w:rPr>
        <w:t>Week: 2</w:t>
      </w:r>
    </w:p>
    <w:p w14:paraId="3A691629" w14:textId="77777777" w:rsidR="00574386" w:rsidRDefault="00574386" w:rsidP="005E00DA">
      <w:pPr>
        <w:pStyle w:val="ListParagraph"/>
        <w:rPr>
          <w:sz w:val="28"/>
          <w:szCs w:val="28"/>
        </w:rPr>
      </w:pPr>
    </w:p>
    <w:p w14:paraId="613B47B1" w14:textId="11AD11F0" w:rsidR="005E00DA" w:rsidRDefault="005E00DA" w:rsidP="005E00DA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66397F">
        <w:rPr>
          <w:b/>
          <w:bCs/>
          <w:sz w:val="28"/>
          <w:szCs w:val="28"/>
        </w:rPr>
        <w:t>tree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-&gt; show the tree view of </w:t>
      </w:r>
      <w:r w:rsidR="0066397F">
        <w:rPr>
          <w:sz w:val="28"/>
          <w:szCs w:val="28"/>
        </w:rPr>
        <w:t>current present working directory</w:t>
      </w:r>
      <w:r w:rsidR="005B32B2">
        <w:rPr>
          <w:sz w:val="28"/>
          <w:szCs w:val="28"/>
        </w:rPr>
        <w:t>.</w:t>
      </w:r>
    </w:p>
    <w:p w14:paraId="3795CDB3" w14:textId="086531AB" w:rsidR="001420EB" w:rsidRDefault="001420EB" w:rsidP="001420EB">
      <w:pPr>
        <w:pStyle w:val="ListParagraph"/>
        <w:rPr>
          <w:sz w:val="28"/>
          <w:szCs w:val="28"/>
        </w:rPr>
      </w:pPr>
      <w:r w:rsidRPr="001420EB">
        <w:rPr>
          <w:b/>
          <w:bCs/>
          <w:sz w:val="28"/>
          <w:szCs w:val="28"/>
        </w:rPr>
        <w:t xml:space="preserve"> tree -C</w:t>
      </w:r>
      <w:r>
        <w:rPr>
          <w:sz w:val="28"/>
          <w:szCs w:val="28"/>
        </w:rPr>
        <w:tab/>
        <w:t>-&gt; it shows the tree but in color.</w:t>
      </w:r>
    </w:p>
    <w:p w14:paraId="3F4AB82B" w14:textId="78C8124E" w:rsidR="0066397F" w:rsidRDefault="00574386" w:rsidP="005E00DA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5B32B2">
        <w:rPr>
          <w:b/>
          <w:bCs/>
          <w:sz w:val="28"/>
          <w:szCs w:val="28"/>
        </w:rPr>
        <w:t>mkdir</w:t>
      </w:r>
      <w:r>
        <w:rPr>
          <w:sz w:val="28"/>
          <w:szCs w:val="28"/>
        </w:rPr>
        <w:tab/>
        <w:t>-&gt; make directory.</w:t>
      </w:r>
    </w:p>
    <w:p w14:paraId="19CAE87C" w14:textId="44A69D27" w:rsidR="00574386" w:rsidRPr="00574386" w:rsidRDefault="00574386" w:rsidP="00574386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5B32B2">
        <w:rPr>
          <w:b/>
          <w:bCs/>
          <w:sz w:val="28"/>
          <w:szCs w:val="28"/>
        </w:rPr>
        <w:t>mkdir</w:t>
      </w:r>
      <w:r>
        <w:rPr>
          <w:sz w:val="28"/>
          <w:szCs w:val="28"/>
        </w:rPr>
        <w:t xml:space="preserve"> </w:t>
      </w:r>
      <w:r w:rsidRPr="005B32B2">
        <w:rPr>
          <w:b/>
          <w:bCs/>
          <w:sz w:val="28"/>
          <w:szCs w:val="28"/>
        </w:rPr>
        <w:t>-p</w:t>
      </w:r>
      <w:r>
        <w:rPr>
          <w:sz w:val="28"/>
          <w:szCs w:val="28"/>
        </w:rPr>
        <w:tab/>
        <w:t xml:space="preserve">-&gt; create </w:t>
      </w:r>
      <w:r w:rsidRPr="00574386">
        <w:rPr>
          <w:color w:val="FF0000"/>
          <w:sz w:val="28"/>
          <w:szCs w:val="28"/>
        </w:rPr>
        <w:t>parent and sub/child directories both.</w:t>
      </w:r>
    </w:p>
    <w:p w14:paraId="673729AE" w14:textId="5FB948D0" w:rsidR="00574386" w:rsidRDefault="00574386" w:rsidP="005E00DA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color w:val="FF0000"/>
          <w:sz w:val="28"/>
          <w:szCs w:val="28"/>
        </w:rPr>
        <w:t xml:space="preserve"> </w:t>
      </w:r>
      <w:r w:rsidRPr="005B32B2">
        <w:rPr>
          <w:b/>
          <w:bCs/>
          <w:sz w:val="28"/>
          <w:szCs w:val="28"/>
        </w:rPr>
        <w:t>rmdir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  <w:t>-&gt; remove directory (</w:t>
      </w:r>
      <w:r w:rsidRPr="00574386">
        <w:rPr>
          <w:color w:val="FF0000"/>
          <w:sz w:val="28"/>
          <w:szCs w:val="28"/>
        </w:rPr>
        <w:t>empty</w:t>
      </w:r>
      <w:r>
        <w:rPr>
          <w:sz w:val="28"/>
          <w:szCs w:val="28"/>
        </w:rPr>
        <w:t>).</w:t>
      </w:r>
    </w:p>
    <w:p w14:paraId="622B308C" w14:textId="7C5FE879" w:rsidR="00574386" w:rsidRDefault="00574386" w:rsidP="00574386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5B32B2">
        <w:rPr>
          <w:b/>
          <w:bCs/>
          <w:sz w:val="28"/>
          <w:szCs w:val="28"/>
        </w:rPr>
        <w:t>rm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remove file.</w:t>
      </w:r>
    </w:p>
    <w:p w14:paraId="51F33F13" w14:textId="72E97154" w:rsidR="00574386" w:rsidRDefault="00574386" w:rsidP="00574386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5B32B2">
        <w:rPr>
          <w:b/>
          <w:bCs/>
          <w:sz w:val="28"/>
          <w:szCs w:val="28"/>
        </w:rPr>
        <w:t>rm -r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remove directory (</w:t>
      </w:r>
      <w:r w:rsidRPr="00574386">
        <w:rPr>
          <w:color w:val="FF0000"/>
          <w:sz w:val="28"/>
          <w:szCs w:val="28"/>
        </w:rPr>
        <w:t>including non-empty</w:t>
      </w:r>
      <w:r>
        <w:rPr>
          <w:sz w:val="28"/>
          <w:szCs w:val="28"/>
        </w:rPr>
        <w:t>) and file.</w:t>
      </w:r>
    </w:p>
    <w:p w14:paraId="53C1F310" w14:textId="26A726FC" w:rsidR="00574386" w:rsidRDefault="005B32B2" w:rsidP="00574386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5B32B2">
        <w:rPr>
          <w:b/>
          <w:bCs/>
          <w:sz w:val="28"/>
          <w:szCs w:val="28"/>
        </w:rPr>
        <w:t>cp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-&gt; copy files. </w:t>
      </w:r>
    </w:p>
    <w:p w14:paraId="0B5A0220" w14:textId="410C15F1" w:rsidR="005B32B2" w:rsidRDefault="005B32B2" w:rsidP="005B32B2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5B32B2">
        <w:rPr>
          <w:b/>
          <w:bCs/>
          <w:sz w:val="28"/>
          <w:szCs w:val="28"/>
        </w:rPr>
        <w:t xml:space="preserve">cp -r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copy directories (</w:t>
      </w:r>
      <w:r w:rsidRPr="005B32B2">
        <w:rPr>
          <w:color w:val="FF0000"/>
          <w:sz w:val="28"/>
          <w:szCs w:val="28"/>
        </w:rPr>
        <w:t>including empty and non</w:t>
      </w:r>
      <w:r>
        <w:rPr>
          <w:color w:val="FF0000"/>
          <w:sz w:val="28"/>
          <w:szCs w:val="28"/>
        </w:rPr>
        <w:t>-</w:t>
      </w:r>
      <w:r w:rsidRPr="005B32B2">
        <w:rPr>
          <w:color w:val="FF0000"/>
          <w:sz w:val="28"/>
          <w:szCs w:val="28"/>
        </w:rPr>
        <w:t>empty</w:t>
      </w:r>
      <w:r>
        <w:rPr>
          <w:sz w:val="28"/>
          <w:szCs w:val="28"/>
        </w:rPr>
        <w:t>) and files.</w:t>
      </w:r>
    </w:p>
    <w:p w14:paraId="07B296AC" w14:textId="286C143B" w:rsidR="005B32B2" w:rsidRPr="00440D43" w:rsidRDefault="005B32B2" w:rsidP="005B32B2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 </w:t>
      </w:r>
      <w:r w:rsidRPr="005B32B2">
        <w:rPr>
          <w:b/>
          <w:bCs/>
          <w:sz w:val="28"/>
          <w:szCs w:val="28"/>
        </w:rPr>
        <w:t>mv</w:t>
      </w:r>
      <w:r w:rsidRPr="005B32B2">
        <w:rPr>
          <w:b/>
          <w:bCs/>
          <w:sz w:val="28"/>
          <w:szCs w:val="28"/>
        </w:rPr>
        <w:tab/>
      </w:r>
      <w:r w:rsidRPr="005B32B2">
        <w:rPr>
          <w:b/>
          <w:bCs/>
          <w:sz w:val="28"/>
          <w:szCs w:val="28"/>
        </w:rPr>
        <w:tab/>
      </w:r>
      <w:r>
        <w:rPr>
          <w:sz w:val="28"/>
          <w:szCs w:val="28"/>
        </w:rPr>
        <w:t>-&gt; move file</w:t>
      </w:r>
      <w:r w:rsidR="00440D43">
        <w:rPr>
          <w:sz w:val="28"/>
          <w:szCs w:val="28"/>
        </w:rPr>
        <w:t>s or directories (</w:t>
      </w:r>
      <w:r w:rsidR="00440D43" w:rsidRPr="00440D43">
        <w:rPr>
          <w:color w:val="FF0000"/>
          <w:sz w:val="28"/>
          <w:szCs w:val="28"/>
        </w:rPr>
        <w:t>both empty and non-empty</w:t>
      </w:r>
      <w:r w:rsidR="00440D43">
        <w:rPr>
          <w:sz w:val="28"/>
          <w:szCs w:val="28"/>
        </w:rPr>
        <w:t>).</w:t>
      </w:r>
    </w:p>
    <w:p w14:paraId="18804DEC" w14:textId="48505CCC" w:rsidR="00440D43" w:rsidRDefault="00440D43" w:rsidP="00440D43">
      <w:pPr>
        <w:pStyle w:val="ListParagraph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Pr="00440D43">
        <w:rPr>
          <w:b/>
          <w:bCs/>
          <w:sz w:val="28"/>
          <w:szCs w:val="28"/>
          <w:highlight w:val="yellow"/>
        </w:rPr>
        <w:t xml:space="preserve"># -i        </w:t>
      </w:r>
      <w:r w:rsidRPr="00440D43">
        <w:rPr>
          <w:sz w:val="28"/>
          <w:szCs w:val="28"/>
          <w:highlight w:val="yellow"/>
        </w:rPr>
        <w:t>Prompt for confirmation if the destination path exists.</w:t>
      </w:r>
      <w:r>
        <w:rPr>
          <w:sz w:val="28"/>
          <w:szCs w:val="28"/>
        </w:rPr>
        <w:t xml:space="preserve"> </w:t>
      </w:r>
      <w:r w:rsidRPr="00440D43">
        <w:rPr>
          <w:sz w:val="28"/>
          <w:szCs w:val="28"/>
          <w:highlight w:val="yellow"/>
        </w:rPr>
        <w:t>can be used with cp mv rm.</w:t>
      </w:r>
      <w:r>
        <w:rPr>
          <w:sz w:val="28"/>
          <w:szCs w:val="28"/>
        </w:rPr>
        <w:t xml:space="preserve"> </w:t>
      </w:r>
    </w:p>
    <w:p w14:paraId="4E04D015" w14:textId="29AF8488" w:rsidR="00440D43" w:rsidRDefault="00440D43" w:rsidP="00440D43">
      <w:pPr>
        <w:pStyle w:val="ListParagraph"/>
        <w:rPr>
          <w:sz w:val="28"/>
          <w:szCs w:val="28"/>
        </w:rPr>
      </w:pPr>
    </w:p>
    <w:p w14:paraId="434A8982" w14:textId="4938335C" w:rsidR="00C23C89" w:rsidRDefault="00C23C89" w:rsidP="00C23C89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b/>
          <w:bCs/>
          <w:sz w:val="28"/>
          <w:szCs w:val="28"/>
        </w:rPr>
        <w:t>touch</w:t>
      </w:r>
      <w:r w:rsidRPr="00AC7BB1">
        <w:rPr>
          <w:b/>
          <w:bCs/>
          <w:sz w:val="28"/>
          <w:szCs w:val="28"/>
        </w:rPr>
        <w:tab/>
      </w:r>
      <w:r>
        <w:rPr>
          <w:sz w:val="28"/>
          <w:szCs w:val="28"/>
        </w:rPr>
        <w:tab/>
        <w:t>-&gt; create text file.</w:t>
      </w:r>
    </w:p>
    <w:p w14:paraId="0FFBC819" w14:textId="5BCBBC70" w:rsidR="00C23C89" w:rsidRDefault="00C23C89" w:rsidP="00C23C89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b/>
          <w:bCs/>
          <w:sz w:val="28"/>
          <w:szCs w:val="28"/>
        </w:rPr>
        <w:t>vi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text editor.</w:t>
      </w:r>
    </w:p>
    <w:p w14:paraId="32090408" w14:textId="00D5DE10" w:rsidR="00C23C89" w:rsidRDefault="00C56DA5" w:rsidP="00C23C8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C23C89" w:rsidRPr="00AC7BB1">
        <w:rPr>
          <w:b/>
          <w:bCs/>
          <w:sz w:val="28"/>
          <w:szCs w:val="28"/>
        </w:rPr>
        <w:t>ESC</w:t>
      </w:r>
      <w:r w:rsidR="00C23C89" w:rsidRPr="00AC7BB1">
        <w:rPr>
          <w:b/>
          <w:bCs/>
          <w:sz w:val="28"/>
          <w:szCs w:val="28"/>
        </w:rPr>
        <w:tab/>
      </w:r>
      <w:r w:rsidR="00C23C89">
        <w:rPr>
          <w:sz w:val="28"/>
          <w:szCs w:val="28"/>
        </w:rPr>
        <w:tab/>
        <w:t>-&gt; command mode.</w:t>
      </w:r>
    </w:p>
    <w:p w14:paraId="7C9DD3E5" w14:textId="27B4B147" w:rsidR="00C23C89" w:rsidRDefault="00C56DA5" w:rsidP="00C23C8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C23C89" w:rsidRPr="00AC7BB1">
        <w:rPr>
          <w:b/>
          <w:bCs/>
          <w:sz w:val="28"/>
          <w:szCs w:val="28"/>
        </w:rPr>
        <w:t xml:space="preserve">i </w:t>
      </w:r>
      <w:r w:rsidR="00C23C89" w:rsidRPr="00AC7BB1">
        <w:rPr>
          <w:b/>
          <w:bCs/>
          <w:sz w:val="28"/>
          <w:szCs w:val="28"/>
        </w:rPr>
        <w:tab/>
      </w:r>
      <w:r w:rsidR="00C23C89">
        <w:rPr>
          <w:sz w:val="28"/>
          <w:szCs w:val="28"/>
        </w:rPr>
        <w:tab/>
        <w:t>-&gt; insert mode.</w:t>
      </w:r>
    </w:p>
    <w:p w14:paraId="57761B37" w14:textId="5A01C3BD" w:rsidR="00C23C89" w:rsidRDefault="00C56DA5" w:rsidP="00C23C89">
      <w:pPr>
        <w:pStyle w:val="ListParagraph"/>
        <w:rPr>
          <w:sz w:val="28"/>
          <w:szCs w:val="28"/>
        </w:rPr>
      </w:pPr>
      <w:r w:rsidRPr="00AC7BB1">
        <w:rPr>
          <w:b/>
          <w:bCs/>
          <w:sz w:val="28"/>
          <w:szCs w:val="28"/>
        </w:rPr>
        <w:t xml:space="preserve"> </w:t>
      </w:r>
      <w:r w:rsidR="00C23C89" w:rsidRPr="00AC7BB1">
        <w:rPr>
          <w:b/>
          <w:bCs/>
          <w:sz w:val="28"/>
          <w:szCs w:val="28"/>
        </w:rPr>
        <w:t>:w</w:t>
      </w:r>
      <w:r w:rsidR="00C23C89" w:rsidRPr="00AC7BB1">
        <w:rPr>
          <w:b/>
          <w:bCs/>
          <w:sz w:val="28"/>
          <w:szCs w:val="28"/>
        </w:rPr>
        <w:tab/>
      </w:r>
      <w:r w:rsidR="00C23C89" w:rsidRPr="00AC7BB1">
        <w:rPr>
          <w:b/>
          <w:bCs/>
          <w:sz w:val="28"/>
          <w:szCs w:val="28"/>
        </w:rPr>
        <w:tab/>
      </w:r>
      <w:r w:rsidR="00C23C89">
        <w:rPr>
          <w:sz w:val="28"/>
          <w:szCs w:val="28"/>
        </w:rPr>
        <w:t>-&gt; Save</w:t>
      </w:r>
      <w:r>
        <w:rPr>
          <w:sz w:val="28"/>
          <w:szCs w:val="28"/>
        </w:rPr>
        <w:t>.</w:t>
      </w:r>
    </w:p>
    <w:p w14:paraId="3F918F7D" w14:textId="10BF11ED" w:rsidR="00C23C89" w:rsidRDefault="00C56DA5" w:rsidP="00C23C8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C23C89" w:rsidRPr="00AC7BB1">
        <w:rPr>
          <w:b/>
          <w:bCs/>
          <w:sz w:val="28"/>
          <w:szCs w:val="28"/>
        </w:rPr>
        <w:t>:x</w:t>
      </w:r>
      <w:r w:rsidR="00C23C89" w:rsidRPr="00AC7BB1">
        <w:rPr>
          <w:b/>
          <w:bCs/>
          <w:sz w:val="28"/>
          <w:szCs w:val="28"/>
        </w:rPr>
        <w:tab/>
      </w:r>
      <w:r w:rsidR="00C23C89">
        <w:rPr>
          <w:sz w:val="28"/>
          <w:szCs w:val="28"/>
        </w:rPr>
        <w:tab/>
        <w:t>-&gt; Save and exit.</w:t>
      </w:r>
    </w:p>
    <w:p w14:paraId="6D6E0B8A" w14:textId="0D1F6E3E" w:rsidR="00C23C89" w:rsidRDefault="00C56DA5" w:rsidP="00C23C89">
      <w:pPr>
        <w:pStyle w:val="ListParagraph"/>
        <w:rPr>
          <w:sz w:val="28"/>
          <w:szCs w:val="28"/>
        </w:rPr>
      </w:pPr>
      <w:r w:rsidRPr="00AC7BB1">
        <w:rPr>
          <w:b/>
          <w:bCs/>
          <w:sz w:val="28"/>
          <w:szCs w:val="28"/>
        </w:rPr>
        <w:t xml:space="preserve"> :q</w:t>
      </w:r>
      <w:r w:rsidRPr="00AC7BB1">
        <w:rPr>
          <w:b/>
          <w:bCs/>
          <w:sz w:val="28"/>
          <w:szCs w:val="28"/>
        </w:rPr>
        <w:tab/>
      </w:r>
      <w:r>
        <w:rPr>
          <w:sz w:val="28"/>
          <w:szCs w:val="28"/>
        </w:rPr>
        <w:tab/>
        <w:t>-&gt; exit if no changes made.</w:t>
      </w:r>
    </w:p>
    <w:p w14:paraId="505B4B54" w14:textId="09D4FC65" w:rsidR="00C56DA5" w:rsidRPr="00C23C89" w:rsidRDefault="00C56DA5" w:rsidP="00C23C89">
      <w:pPr>
        <w:pStyle w:val="ListParagraph"/>
        <w:rPr>
          <w:sz w:val="28"/>
          <w:szCs w:val="28"/>
        </w:rPr>
      </w:pPr>
      <w:r w:rsidRPr="00AC7BB1">
        <w:rPr>
          <w:b/>
          <w:bCs/>
          <w:sz w:val="28"/>
          <w:szCs w:val="28"/>
        </w:rPr>
        <w:t xml:space="preserve"> :q!</w:t>
      </w:r>
      <w:r w:rsidRPr="00AC7BB1">
        <w:rPr>
          <w:b/>
          <w:bCs/>
          <w:sz w:val="28"/>
          <w:szCs w:val="28"/>
        </w:rPr>
        <w:tab/>
      </w:r>
      <w:r>
        <w:rPr>
          <w:sz w:val="28"/>
          <w:szCs w:val="28"/>
        </w:rPr>
        <w:tab/>
        <w:t>-&gt; exit &amp; discard any changes.</w:t>
      </w:r>
    </w:p>
    <w:p w14:paraId="5850C973" w14:textId="77777777" w:rsidR="00C23C89" w:rsidRDefault="00C23C89" w:rsidP="00C23C89">
      <w:pPr>
        <w:pStyle w:val="ListParagraph"/>
        <w:rPr>
          <w:sz w:val="28"/>
          <w:szCs w:val="28"/>
        </w:rPr>
      </w:pPr>
    </w:p>
    <w:p w14:paraId="512EEA30" w14:textId="21892A9B" w:rsidR="00C23C89" w:rsidRDefault="00C56DA5" w:rsidP="00C23C89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AC7BB1">
        <w:rPr>
          <w:b/>
          <w:bCs/>
          <w:sz w:val="28"/>
          <w:szCs w:val="28"/>
        </w:rPr>
        <w:t xml:space="preserve"> </w:t>
      </w:r>
      <w:r w:rsidR="00C23C89" w:rsidRPr="00AC7BB1">
        <w:rPr>
          <w:b/>
          <w:bCs/>
          <w:sz w:val="28"/>
          <w:szCs w:val="28"/>
        </w:rPr>
        <w:t>nano</w:t>
      </w:r>
      <w:r w:rsidR="00C23C89" w:rsidRPr="00AC7BB1">
        <w:rPr>
          <w:b/>
          <w:bCs/>
          <w:sz w:val="28"/>
          <w:szCs w:val="28"/>
        </w:rPr>
        <w:tab/>
      </w:r>
      <w:r w:rsidR="00C23C89">
        <w:rPr>
          <w:sz w:val="28"/>
          <w:szCs w:val="28"/>
        </w:rPr>
        <w:tab/>
        <w:t>-&gt; text editor.</w:t>
      </w:r>
    </w:p>
    <w:p w14:paraId="074BAC52" w14:textId="263449F0" w:rsidR="00C56DA5" w:rsidRDefault="00C56DA5" w:rsidP="00C23C89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b/>
          <w:bCs/>
          <w:sz w:val="28"/>
          <w:szCs w:val="28"/>
        </w:rPr>
        <w:t>cat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text reader.</w:t>
      </w:r>
    </w:p>
    <w:p w14:paraId="140A3A44" w14:textId="283B894B" w:rsidR="00C56DA5" w:rsidRPr="00AC7BB1" w:rsidRDefault="00C56DA5" w:rsidP="00C56DA5">
      <w:pPr>
        <w:pStyle w:val="ListParagraph"/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b/>
          <w:bCs/>
          <w:sz w:val="28"/>
          <w:szCs w:val="28"/>
        </w:rPr>
        <w:t>more</w:t>
      </w:r>
    </w:p>
    <w:p w14:paraId="693A5F5E" w14:textId="0F0ECC94" w:rsidR="00C56DA5" w:rsidRPr="00AC7BB1" w:rsidRDefault="00C56DA5" w:rsidP="00C56DA5">
      <w:pPr>
        <w:pStyle w:val="ListParagraph"/>
        <w:rPr>
          <w:b/>
          <w:bCs/>
          <w:sz w:val="28"/>
          <w:szCs w:val="28"/>
        </w:rPr>
      </w:pPr>
      <w:r w:rsidRPr="00AC7BB1">
        <w:rPr>
          <w:b/>
          <w:bCs/>
          <w:sz w:val="28"/>
          <w:szCs w:val="28"/>
        </w:rPr>
        <w:t xml:space="preserve"> less</w:t>
      </w:r>
    </w:p>
    <w:p w14:paraId="533DF9F7" w14:textId="45CB046F" w:rsidR="00C56DA5" w:rsidRPr="00AC7BB1" w:rsidRDefault="00C56DA5" w:rsidP="00C56DA5">
      <w:pPr>
        <w:pStyle w:val="ListParagraph"/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b/>
          <w:bCs/>
          <w:sz w:val="28"/>
          <w:szCs w:val="28"/>
        </w:rPr>
        <w:t>head</w:t>
      </w:r>
    </w:p>
    <w:p w14:paraId="1E8B66AA" w14:textId="1875F8C8" w:rsidR="00C56DA5" w:rsidRPr="00AC7BB1" w:rsidRDefault="00C56DA5" w:rsidP="00C56DA5">
      <w:pPr>
        <w:pStyle w:val="ListParagraph"/>
        <w:rPr>
          <w:b/>
          <w:bCs/>
          <w:sz w:val="28"/>
          <w:szCs w:val="28"/>
        </w:rPr>
      </w:pPr>
      <w:r w:rsidRPr="00AC7BB1">
        <w:rPr>
          <w:b/>
          <w:bCs/>
          <w:sz w:val="28"/>
          <w:szCs w:val="28"/>
        </w:rPr>
        <w:t xml:space="preserve"> tail</w:t>
      </w:r>
    </w:p>
    <w:p w14:paraId="0EFB4CF7" w14:textId="309C6DA6" w:rsidR="00C56DA5" w:rsidRDefault="00C56DA5" w:rsidP="00C56DA5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AC7BB1">
        <w:rPr>
          <w:b/>
          <w:bCs/>
          <w:sz w:val="28"/>
          <w:szCs w:val="28"/>
        </w:rPr>
        <w:t xml:space="preserve"> file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tell the type of file.</w:t>
      </w:r>
      <w:r w:rsidR="004505BD">
        <w:rPr>
          <w:sz w:val="28"/>
          <w:szCs w:val="28"/>
        </w:rPr>
        <w:t xml:space="preserve"> (Helpful for the files which don’t have any e</w:t>
      </w:r>
    </w:p>
    <w:p w14:paraId="1E0DEE99" w14:textId="75965001" w:rsidR="00C56DA5" w:rsidRDefault="00C56DA5" w:rsidP="00C56DA5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b/>
          <w:bCs/>
          <w:sz w:val="28"/>
          <w:szCs w:val="28"/>
        </w:rPr>
        <w:t>find</w:t>
      </w:r>
      <w:r w:rsidRPr="00AC7BB1">
        <w:rPr>
          <w:b/>
          <w:bCs/>
          <w:sz w:val="28"/>
          <w:szCs w:val="28"/>
        </w:rPr>
        <w:tab/>
      </w:r>
      <w:r>
        <w:rPr>
          <w:sz w:val="28"/>
          <w:szCs w:val="28"/>
        </w:rPr>
        <w:tab/>
        <w:t xml:space="preserve">-&gt; search for the files in a directory </w:t>
      </w:r>
      <w:r w:rsidR="004505BD">
        <w:rPr>
          <w:sz w:val="28"/>
          <w:szCs w:val="28"/>
        </w:rPr>
        <w:t>hierarchy.</w:t>
      </w:r>
    </w:p>
    <w:p w14:paraId="59D259D4" w14:textId="697FA751" w:rsidR="00C56DA5" w:rsidRDefault="00476051" w:rsidP="00C56DA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sz w:val="28"/>
          <w:szCs w:val="28"/>
          <w:highlight w:val="cyan"/>
        </w:rPr>
        <w:t xml:space="preserve">Ex:                      </w:t>
      </w:r>
      <w:r w:rsidR="00C56DA5" w:rsidRPr="00AC7BB1">
        <w:rPr>
          <w:sz w:val="28"/>
          <w:szCs w:val="28"/>
          <w:highlight w:val="cyan"/>
        </w:rPr>
        <w:t>find ~ -name “output.txt”</w:t>
      </w:r>
    </w:p>
    <w:p w14:paraId="6887B279" w14:textId="6142AFAE" w:rsidR="00476051" w:rsidRDefault="00476051" w:rsidP="00476051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b/>
          <w:bCs/>
          <w:sz w:val="28"/>
          <w:szCs w:val="28"/>
        </w:rPr>
        <w:t xml:space="preserve">diff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compare files line by line.</w:t>
      </w:r>
    </w:p>
    <w:p w14:paraId="65EF653D" w14:textId="6D5BD170" w:rsidR="00476051" w:rsidRDefault="00476051" w:rsidP="00476051">
      <w:pPr>
        <w:pStyle w:val="ListParagraph"/>
        <w:rPr>
          <w:sz w:val="28"/>
          <w:szCs w:val="28"/>
        </w:rPr>
      </w:pPr>
      <w:r w:rsidRPr="00AC7BB1">
        <w:rPr>
          <w:b/>
          <w:bCs/>
          <w:sz w:val="28"/>
          <w:szCs w:val="28"/>
        </w:rPr>
        <w:t xml:space="preserve"> diff f1 f2 -y   </w:t>
      </w:r>
      <w:r>
        <w:rPr>
          <w:sz w:val="28"/>
          <w:szCs w:val="28"/>
        </w:rPr>
        <w:t>-&gt; compare two files side by side.</w:t>
      </w:r>
    </w:p>
    <w:p w14:paraId="1C85F16B" w14:textId="51BA21ED" w:rsidR="00476051" w:rsidRDefault="00476051" w:rsidP="00476051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b/>
          <w:bCs/>
          <w:sz w:val="28"/>
          <w:szCs w:val="28"/>
        </w:rPr>
        <w:t>sort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sort lines of text file.</w:t>
      </w:r>
    </w:p>
    <w:p w14:paraId="6CB45F48" w14:textId="0A556831" w:rsidR="00476051" w:rsidRDefault="00476051" w:rsidP="00476051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b/>
          <w:bCs/>
          <w:sz w:val="28"/>
          <w:szCs w:val="28"/>
        </w:rPr>
        <w:t xml:space="preserve">uniq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omits same lines.</w:t>
      </w:r>
    </w:p>
    <w:p w14:paraId="72838ACB" w14:textId="0E4BCC6F" w:rsidR="00476051" w:rsidRDefault="004505BD" w:rsidP="00476051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b/>
          <w:bCs/>
          <w:sz w:val="28"/>
          <w:szCs w:val="28"/>
        </w:rPr>
        <w:t xml:space="preserve">grep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matches the pattern.</w:t>
      </w:r>
    </w:p>
    <w:p w14:paraId="60BB58D5" w14:textId="78A86E20" w:rsidR="004505BD" w:rsidRDefault="004505BD" w:rsidP="00AC7BB1">
      <w:pPr>
        <w:ind w:left="360"/>
        <w:rPr>
          <w:sz w:val="28"/>
          <w:szCs w:val="28"/>
        </w:rPr>
      </w:pPr>
    </w:p>
    <w:p w14:paraId="7095AC65" w14:textId="34FFADF0" w:rsidR="00AC7BB1" w:rsidRPr="00AC7BB1" w:rsidRDefault="00AC7BB1" w:rsidP="00AC7BB1">
      <w:pPr>
        <w:ind w:left="360"/>
        <w:rPr>
          <w:sz w:val="28"/>
          <w:szCs w:val="28"/>
        </w:rPr>
      </w:pPr>
      <w:r>
        <w:rPr>
          <w:sz w:val="28"/>
          <w:szCs w:val="28"/>
        </w:rPr>
        <w:t>========================================================================</w:t>
      </w:r>
    </w:p>
    <w:p w14:paraId="6D32B4D4" w14:textId="02D76CB5" w:rsidR="00476051" w:rsidRDefault="001420EB" w:rsidP="00476051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1D721560" w14:textId="4EB69D0B" w:rsidR="001420EB" w:rsidRPr="001420EB" w:rsidRDefault="001420EB" w:rsidP="001420EB">
      <w:pPr>
        <w:pStyle w:val="ListParagraph"/>
        <w:jc w:val="center"/>
        <w:rPr>
          <w:b/>
          <w:bCs/>
          <w:sz w:val="36"/>
          <w:szCs w:val="36"/>
        </w:rPr>
      </w:pPr>
      <w:r w:rsidRPr="001420EB">
        <w:rPr>
          <w:b/>
          <w:bCs/>
          <w:sz w:val="36"/>
          <w:szCs w:val="36"/>
        </w:rPr>
        <w:t>Week</w:t>
      </w:r>
      <w:r>
        <w:rPr>
          <w:b/>
          <w:bCs/>
          <w:sz w:val="36"/>
          <w:szCs w:val="36"/>
        </w:rPr>
        <w:t>:</w:t>
      </w:r>
      <w:r w:rsidRPr="001420EB">
        <w:rPr>
          <w:b/>
          <w:bCs/>
          <w:sz w:val="36"/>
          <w:szCs w:val="36"/>
        </w:rPr>
        <w:t xml:space="preserve"> 3</w:t>
      </w:r>
    </w:p>
    <w:p w14:paraId="5550D175" w14:textId="4EB38769" w:rsidR="00440D43" w:rsidRDefault="00440D43" w:rsidP="00440D43">
      <w:pPr>
        <w:pStyle w:val="ListParagraph"/>
        <w:rPr>
          <w:b/>
          <w:bCs/>
          <w:sz w:val="28"/>
          <w:szCs w:val="28"/>
        </w:rPr>
      </w:pPr>
    </w:p>
    <w:p w14:paraId="585EADDF" w14:textId="7B34F88A" w:rsidR="001420EB" w:rsidRDefault="001420EB" w:rsidP="001420EB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Absoulute path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  <w:t xml:space="preserve">-&gt; </w:t>
      </w:r>
      <w:r>
        <w:rPr>
          <w:sz w:val="28"/>
          <w:szCs w:val="28"/>
        </w:rPr>
        <w:t>/home/pgarg13/slg/output.txt</w:t>
      </w:r>
    </w:p>
    <w:p w14:paraId="44046969" w14:textId="1F87577E" w:rsidR="001420EB" w:rsidRPr="001420EB" w:rsidRDefault="001420EB" w:rsidP="001420EB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Relative path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1420EB">
        <w:rPr>
          <w:sz w:val="28"/>
          <w:szCs w:val="28"/>
        </w:rPr>
        <w:t>-&gt; output.txt</w:t>
      </w:r>
    </w:p>
    <w:p w14:paraId="06CA3F30" w14:textId="780E8694" w:rsidR="001420EB" w:rsidRDefault="001420EB" w:rsidP="001420EB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Relative to home path</w:t>
      </w:r>
      <w:r>
        <w:rPr>
          <w:b/>
          <w:bCs/>
          <w:sz w:val="28"/>
          <w:szCs w:val="28"/>
        </w:rPr>
        <w:tab/>
      </w:r>
      <w:r w:rsidRPr="001420EB">
        <w:rPr>
          <w:sz w:val="28"/>
          <w:szCs w:val="28"/>
        </w:rPr>
        <w:t xml:space="preserve">-&gt; </w:t>
      </w:r>
      <w:r>
        <w:rPr>
          <w:sz w:val="28"/>
          <w:szCs w:val="28"/>
        </w:rPr>
        <w:t>~/slg/output.txt</w:t>
      </w:r>
    </w:p>
    <w:p w14:paraId="279ABCAB" w14:textId="658A3CE5" w:rsidR="001420EB" w:rsidRDefault="001420EB" w:rsidP="001420EB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File name expansions</w:t>
      </w:r>
    </w:p>
    <w:p w14:paraId="06E9E89D" w14:textId="2C9DA333" w:rsidR="001420EB" w:rsidRPr="001420EB" w:rsidRDefault="001420EB" w:rsidP="001420EB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>*</w:t>
      </w:r>
      <w:r>
        <w:rPr>
          <w:b/>
          <w:bCs/>
          <w:sz w:val="28"/>
          <w:szCs w:val="28"/>
        </w:rPr>
        <w:tab/>
      </w:r>
      <w:r w:rsidRPr="001420EB">
        <w:rPr>
          <w:sz w:val="28"/>
          <w:szCs w:val="28"/>
        </w:rPr>
        <w:t>-&gt; 0 or more characters</w:t>
      </w:r>
    </w:p>
    <w:p w14:paraId="0C5F5405" w14:textId="214C0508" w:rsidR="001420EB" w:rsidRDefault="001420EB" w:rsidP="001420EB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?</w:t>
      </w:r>
      <w:r>
        <w:rPr>
          <w:b/>
          <w:bCs/>
          <w:sz w:val="28"/>
          <w:szCs w:val="28"/>
        </w:rPr>
        <w:tab/>
      </w:r>
      <w:r w:rsidRPr="001420EB">
        <w:rPr>
          <w:sz w:val="28"/>
          <w:szCs w:val="28"/>
        </w:rPr>
        <w:t>-&gt; exactly one character(</w:t>
      </w:r>
      <w:r w:rsidRPr="001420EB">
        <w:rPr>
          <w:color w:val="FF0000"/>
          <w:sz w:val="28"/>
          <w:szCs w:val="28"/>
        </w:rPr>
        <w:t>any</w:t>
      </w:r>
      <w:r w:rsidRPr="001420EB">
        <w:rPr>
          <w:sz w:val="28"/>
          <w:szCs w:val="28"/>
        </w:rPr>
        <w:t>)</w:t>
      </w:r>
    </w:p>
    <w:p w14:paraId="5CB80A0D" w14:textId="767894E4" w:rsidR="001420EB" w:rsidRDefault="001420EB" w:rsidP="001420EB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[ ]</w:t>
      </w:r>
      <w:r>
        <w:rPr>
          <w:b/>
          <w:bCs/>
          <w:sz w:val="28"/>
          <w:szCs w:val="28"/>
        </w:rPr>
        <w:tab/>
      </w:r>
      <w:r>
        <w:rPr>
          <w:sz w:val="28"/>
          <w:szCs w:val="28"/>
        </w:rPr>
        <w:t>-&gt; one character from the range</w:t>
      </w:r>
    </w:p>
    <w:p w14:paraId="4406CB5D" w14:textId="744C1174" w:rsidR="001420EB" w:rsidRPr="005D2314" w:rsidRDefault="001420EB" w:rsidP="001420EB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[! ]</w:t>
      </w:r>
      <w:r>
        <w:rPr>
          <w:b/>
          <w:bCs/>
          <w:sz w:val="28"/>
          <w:szCs w:val="28"/>
        </w:rPr>
        <w:tab/>
      </w:r>
      <w:r w:rsidRPr="001420EB">
        <w:rPr>
          <w:sz w:val="28"/>
          <w:szCs w:val="28"/>
        </w:rPr>
        <w:t>-&gt;</w:t>
      </w:r>
      <w:r>
        <w:rPr>
          <w:sz w:val="28"/>
          <w:szCs w:val="28"/>
        </w:rPr>
        <w:t xml:space="preserve"> except th</w:t>
      </w:r>
      <w:r w:rsidR="005D2314">
        <w:rPr>
          <w:sz w:val="28"/>
          <w:szCs w:val="28"/>
        </w:rPr>
        <w:t>ose</w:t>
      </w:r>
      <w:r>
        <w:rPr>
          <w:sz w:val="28"/>
          <w:szCs w:val="28"/>
        </w:rPr>
        <w:t xml:space="preserve"> character</w:t>
      </w:r>
      <w:r w:rsidR="005D2314">
        <w:rPr>
          <w:sz w:val="28"/>
          <w:szCs w:val="28"/>
        </w:rPr>
        <w:t>s</w:t>
      </w:r>
      <w:r>
        <w:rPr>
          <w:sz w:val="28"/>
          <w:szCs w:val="28"/>
        </w:rPr>
        <w:t xml:space="preserve"> in the </w:t>
      </w:r>
      <w:r w:rsidR="005D2314">
        <w:rPr>
          <w:sz w:val="28"/>
          <w:szCs w:val="28"/>
        </w:rPr>
        <w:t>range</w:t>
      </w:r>
    </w:p>
    <w:p w14:paraId="254681B5" w14:textId="0573ADE3" w:rsidR="005D2314" w:rsidRPr="005D2314" w:rsidRDefault="005D2314" w:rsidP="005D2314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echo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5D2314">
        <w:rPr>
          <w:sz w:val="28"/>
          <w:szCs w:val="28"/>
        </w:rPr>
        <w:t>-</w:t>
      </w:r>
      <w:r>
        <w:rPr>
          <w:sz w:val="28"/>
          <w:szCs w:val="28"/>
        </w:rPr>
        <w:t>&gt; display a line of text</w:t>
      </w:r>
      <w:r w:rsidR="008C11FA">
        <w:rPr>
          <w:sz w:val="28"/>
          <w:szCs w:val="28"/>
        </w:rPr>
        <w:t>.</w:t>
      </w:r>
    </w:p>
    <w:p w14:paraId="0BC8D2C5" w14:textId="41E291B1" w:rsidR="005D2314" w:rsidRDefault="005D2314" w:rsidP="005D2314">
      <w:pPr>
        <w:pStyle w:val="ListParagrap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echo red</w:t>
      </w:r>
      <w:r w:rsidR="008C11FA">
        <w:rPr>
          <w:b/>
          <w:bCs/>
          <w:sz w:val="28"/>
          <w:szCs w:val="28"/>
        </w:rPr>
        <w:tab/>
      </w:r>
      <w:r w:rsidR="008C11FA">
        <w:rPr>
          <w:b/>
          <w:bCs/>
          <w:sz w:val="28"/>
          <w:szCs w:val="28"/>
        </w:rPr>
        <w:tab/>
      </w:r>
      <w:r w:rsidR="008C11FA">
        <w:rPr>
          <w:b/>
          <w:bCs/>
          <w:sz w:val="28"/>
          <w:szCs w:val="28"/>
        </w:rPr>
        <w:tab/>
      </w:r>
      <w:r w:rsidR="008C11FA" w:rsidRPr="008C11FA">
        <w:rPr>
          <w:sz w:val="28"/>
          <w:szCs w:val="28"/>
        </w:rPr>
        <w:t>-&gt; display text red.</w:t>
      </w:r>
    </w:p>
    <w:p w14:paraId="131D9EB2" w14:textId="31616E64" w:rsidR="005D2314" w:rsidRDefault="005D2314" w:rsidP="005D2314">
      <w:pPr>
        <w:pStyle w:val="ListParagraph"/>
        <w:rPr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echo re</w:t>
      </w:r>
      <w:r w:rsidR="00FC4F2A">
        <w:rPr>
          <w:b/>
          <w:bCs/>
          <w:sz w:val="28"/>
          <w:szCs w:val="28"/>
        </w:rPr>
        <w:t>d*</w:t>
      </w:r>
      <w:r w:rsidR="00FC4F2A">
        <w:rPr>
          <w:b/>
          <w:bCs/>
          <w:sz w:val="28"/>
          <w:szCs w:val="28"/>
        </w:rPr>
        <w:tab/>
      </w:r>
      <w:r w:rsidR="00FC4F2A">
        <w:rPr>
          <w:b/>
          <w:bCs/>
          <w:sz w:val="28"/>
          <w:szCs w:val="28"/>
        </w:rPr>
        <w:tab/>
      </w:r>
      <w:r w:rsidR="00FC4F2A">
        <w:rPr>
          <w:b/>
          <w:bCs/>
          <w:sz w:val="28"/>
          <w:szCs w:val="28"/>
        </w:rPr>
        <w:tab/>
      </w:r>
      <w:r w:rsidR="00FC4F2A">
        <w:rPr>
          <w:sz w:val="28"/>
          <w:szCs w:val="28"/>
        </w:rPr>
        <w:t xml:space="preserve">-&gt; show the files </w:t>
      </w:r>
      <w:r w:rsidR="00302A96">
        <w:rPr>
          <w:sz w:val="28"/>
          <w:szCs w:val="28"/>
        </w:rPr>
        <w:t xml:space="preserve"> </w:t>
      </w:r>
      <w:r w:rsidR="008C11FA">
        <w:rPr>
          <w:sz w:val="28"/>
          <w:szCs w:val="28"/>
        </w:rPr>
        <w:t>starting with red.</w:t>
      </w:r>
    </w:p>
    <w:p w14:paraId="23B873D7" w14:textId="688A55E3" w:rsidR="008C11FA" w:rsidRDefault="008C11FA" w:rsidP="005D2314">
      <w:pPr>
        <w:pStyle w:val="ListParagraph"/>
        <w:rPr>
          <w:sz w:val="28"/>
          <w:szCs w:val="28"/>
        </w:rPr>
      </w:pPr>
      <w:r>
        <w:rPr>
          <w:b/>
          <w:bCs/>
          <w:sz w:val="28"/>
          <w:szCs w:val="28"/>
        </w:rPr>
        <w:t>echo $USER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8C11FA">
        <w:rPr>
          <w:sz w:val="28"/>
          <w:szCs w:val="28"/>
        </w:rPr>
        <w:t>-</w:t>
      </w:r>
      <w:r>
        <w:rPr>
          <w:sz w:val="28"/>
          <w:szCs w:val="28"/>
        </w:rPr>
        <w:t>&gt; show current username.</w:t>
      </w:r>
    </w:p>
    <w:p w14:paraId="76AEAFD3" w14:textId="2987D07E" w:rsidR="008C11FA" w:rsidRDefault="008C11FA" w:rsidP="005D2314">
      <w:pPr>
        <w:pStyle w:val="ListParagraph"/>
        <w:rPr>
          <w:sz w:val="28"/>
          <w:szCs w:val="28"/>
        </w:rPr>
      </w:pPr>
      <w:r w:rsidRPr="008C11FA">
        <w:rPr>
          <w:b/>
          <w:bCs/>
          <w:sz w:val="28"/>
          <w:szCs w:val="28"/>
        </w:rPr>
        <w:t>echo '* $USER *'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8C11FA">
        <w:rPr>
          <w:sz w:val="28"/>
          <w:szCs w:val="28"/>
        </w:rPr>
        <w:t>-&gt; display * $USER *</w:t>
      </w:r>
      <w:r w:rsidR="00F51B7E">
        <w:rPr>
          <w:sz w:val="28"/>
          <w:szCs w:val="28"/>
        </w:rPr>
        <w:t xml:space="preserve">   //single quotes strong quotes</w:t>
      </w:r>
    </w:p>
    <w:p w14:paraId="414D8F14" w14:textId="7B6CCD9C" w:rsidR="008C11FA" w:rsidRDefault="008C11FA" w:rsidP="008C11FA">
      <w:pPr>
        <w:pStyle w:val="ListParagraph"/>
        <w:rPr>
          <w:sz w:val="28"/>
          <w:szCs w:val="28"/>
        </w:rPr>
      </w:pPr>
      <w:r w:rsidRPr="008C11FA">
        <w:rPr>
          <w:b/>
          <w:bCs/>
          <w:sz w:val="28"/>
          <w:szCs w:val="28"/>
        </w:rPr>
        <w:t xml:space="preserve">echo </w:t>
      </w:r>
      <w:r>
        <w:rPr>
          <w:b/>
          <w:bCs/>
          <w:sz w:val="28"/>
          <w:szCs w:val="28"/>
        </w:rPr>
        <w:t>“</w:t>
      </w:r>
      <w:r w:rsidRPr="008C11FA">
        <w:rPr>
          <w:b/>
          <w:bCs/>
          <w:sz w:val="28"/>
          <w:szCs w:val="28"/>
        </w:rPr>
        <w:t>* $USER *</w:t>
      </w:r>
      <w:r>
        <w:rPr>
          <w:b/>
          <w:bCs/>
          <w:sz w:val="28"/>
          <w:szCs w:val="28"/>
        </w:rPr>
        <w:t>”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8C11FA">
        <w:rPr>
          <w:sz w:val="28"/>
          <w:szCs w:val="28"/>
        </w:rPr>
        <w:t>-&gt; display * pgarg13 *</w:t>
      </w:r>
      <w:r w:rsidR="00F51B7E">
        <w:rPr>
          <w:sz w:val="28"/>
          <w:szCs w:val="28"/>
        </w:rPr>
        <w:t xml:space="preserve"> // double quotes weak quotes</w:t>
      </w:r>
    </w:p>
    <w:p w14:paraId="46687B0E" w14:textId="7CF66A11" w:rsidR="00F51B7E" w:rsidRPr="00F51B7E" w:rsidRDefault="00F51B7E" w:rsidP="00F51B7E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fc </w:t>
      </w:r>
      <w:r w:rsidRPr="00F51B7E">
        <w:rPr>
          <w:sz w:val="28"/>
          <w:szCs w:val="28"/>
        </w:rPr>
        <w:t>-</w:t>
      </w:r>
      <w:r>
        <w:rPr>
          <w:sz w:val="28"/>
          <w:szCs w:val="28"/>
        </w:rPr>
        <w:t>l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list previous 16 commands</w:t>
      </w:r>
    </w:p>
    <w:p w14:paraId="14500A56" w14:textId="2B0893C9" w:rsidR="00F51B7E" w:rsidRPr="00F51B7E" w:rsidRDefault="00F51B7E" w:rsidP="00F51B7E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history 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F51B7E">
        <w:rPr>
          <w:sz w:val="28"/>
          <w:szCs w:val="28"/>
        </w:rPr>
        <w:t>-</w:t>
      </w:r>
      <w:r>
        <w:rPr>
          <w:sz w:val="28"/>
          <w:szCs w:val="28"/>
        </w:rPr>
        <w:t>&gt; list all the commands</w:t>
      </w:r>
    </w:p>
    <w:p w14:paraId="031A60FD" w14:textId="77777777" w:rsidR="00F51B7E" w:rsidRPr="00F51B7E" w:rsidRDefault="00F51B7E" w:rsidP="00F51B7E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</w:p>
    <w:sectPr w:rsidR="00F51B7E" w:rsidRPr="00F51B7E" w:rsidSect="00FC505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8A08A4"/>
    <w:multiLevelType w:val="hybridMultilevel"/>
    <w:tmpl w:val="E98C4B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A834C8"/>
    <w:multiLevelType w:val="hybridMultilevel"/>
    <w:tmpl w:val="4DD8C67A"/>
    <w:lvl w:ilvl="0" w:tplc="3CE23E82">
      <w:start w:val="32"/>
      <w:numFmt w:val="bullet"/>
      <w:lvlText w:val="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75502518">
    <w:abstractNumId w:val="0"/>
  </w:num>
  <w:num w:numId="2" w16cid:durableId="21181406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NjU0NjezNDU3MjJW0lEKTi0uzszPAykwrgUARvlFTywAAAA="/>
  </w:docVars>
  <w:rsids>
    <w:rsidRoot w:val="00C136A9"/>
    <w:rsid w:val="001420EB"/>
    <w:rsid w:val="00302A96"/>
    <w:rsid w:val="00440D43"/>
    <w:rsid w:val="004505BD"/>
    <w:rsid w:val="00476051"/>
    <w:rsid w:val="00574386"/>
    <w:rsid w:val="005B32B2"/>
    <w:rsid w:val="005D2314"/>
    <w:rsid w:val="005E00DA"/>
    <w:rsid w:val="0066397F"/>
    <w:rsid w:val="0083526C"/>
    <w:rsid w:val="008C11FA"/>
    <w:rsid w:val="009B1239"/>
    <w:rsid w:val="00AC7BB1"/>
    <w:rsid w:val="00C136A9"/>
    <w:rsid w:val="00C23C89"/>
    <w:rsid w:val="00C56DA5"/>
    <w:rsid w:val="00E66C29"/>
    <w:rsid w:val="00ED0337"/>
    <w:rsid w:val="00F51B7E"/>
    <w:rsid w:val="00FC15D2"/>
    <w:rsid w:val="00FC4F2A"/>
    <w:rsid w:val="00FC5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6C954B"/>
  <w15:chartTrackingRefBased/>
  <w15:docId w15:val="{851F81E5-82B7-4004-AB69-EE831CD0A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438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50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417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31BAC5-12A5-4464-8EC7-911C2D8E8A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6</TotalTime>
  <Pages>3</Pages>
  <Words>451</Words>
  <Characters>257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ham garg</dc:creator>
  <cp:keywords/>
  <dc:description/>
  <cp:lastModifiedBy>pratham garg</cp:lastModifiedBy>
  <cp:revision>7</cp:revision>
  <dcterms:created xsi:type="dcterms:W3CDTF">2023-02-02T18:12:00Z</dcterms:created>
  <dcterms:modified xsi:type="dcterms:W3CDTF">2023-02-03T18:28:00Z</dcterms:modified>
</cp:coreProperties>
</file>